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E9BFE" w14:textId="77777777" w:rsidR="00106825" w:rsidRPr="006246DF" w:rsidRDefault="00106825" w:rsidP="006246DF">
      <w:pPr>
        <w:bidi/>
        <w:jc w:val="both"/>
        <w:rPr>
          <w:rFonts w:asciiTheme="minorBidi" w:eastAsia="Times New Roman" w:hAnsiTheme="minorBidi" w:cs="Akhbar MT"/>
          <w:sz w:val="28"/>
          <w:szCs w:val="28"/>
        </w:rPr>
      </w:pPr>
    </w:p>
    <w:p w14:paraId="6DF5EB6C" w14:textId="77777777" w:rsidR="006246DF" w:rsidRPr="006246DF" w:rsidRDefault="006246DF" w:rsidP="006246DF">
      <w:pPr>
        <w:bidi/>
        <w:rPr>
          <w:rFonts w:cs="Akhbar MT"/>
          <w:sz w:val="28"/>
          <w:szCs w:val="28"/>
          <w:rtl/>
        </w:rPr>
      </w:pPr>
      <w:r w:rsidRPr="006246DF">
        <w:rPr>
          <w:rFonts w:cs="Akhbar MT" w:hint="eastAsia"/>
          <w:sz w:val="28"/>
          <w:szCs w:val="28"/>
          <w:rtl/>
        </w:rPr>
        <w:t>بالتعاو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جبر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لتمويل</w:t>
      </w:r>
    </w:p>
    <w:p w14:paraId="0E55733E" w14:textId="77777777" w:rsidR="006246DF" w:rsidRPr="006246DF" w:rsidRDefault="006246DF" w:rsidP="006246DF">
      <w:pPr>
        <w:bidi/>
        <w:jc w:val="center"/>
        <w:rPr>
          <w:rFonts w:cs="Akhbar MT"/>
          <w:b/>
          <w:bCs/>
          <w:sz w:val="28"/>
          <w:szCs w:val="28"/>
          <w:rtl/>
        </w:rPr>
      </w:pPr>
      <w:r w:rsidRPr="006246DF">
        <w:rPr>
          <w:rFonts w:cs="Akhbar MT" w:hint="eastAsia"/>
          <w:b/>
          <w:bCs/>
          <w:sz w:val="28"/>
          <w:szCs w:val="28"/>
          <w:rtl/>
        </w:rPr>
        <w:t>كيا</w:t>
      </w:r>
      <w:r w:rsidRPr="006246DF">
        <w:rPr>
          <w:rFonts w:cs="Akhbar MT"/>
          <w:b/>
          <w:bCs/>
          <w:sz w:val="28"/>
          <w:szCs w:val="28"/>
          <w:rtl/>
        </w:rPr>
        <w:t xml:space="preserve"> </w:t>
      </w:r>
      <w:r w:rsidRPr="006246DF">
        <w:rPr>
          <w:rFonts w:cs="Akhbar MT" w:hint="eastAsia"/>
          <w:b/>
          <w:bCs/>
          <w:sz w:val="28"/>
          <w:szCs w:val="28"/>
          <w:rtl/>
        </w:rPr>
        <w:t>الجبر</w:t>
      </w:r>
      <w:r w:rsidRPr="006246DF">
        <w:rPr>
          <w:rFonts w:cs="Akhbar MT"/>
          <w:b/>
          <w:bCs/>
          <w:sz w:val="28"/>
          <w:szCs w:val="28"/>
          <w:rtl/>
        </w:rPr>
        <w:t xml:space="preserve"> </w:t>
      </w:r>
      <w:r w:rsidRPr="006246DF">
        <w:rPr>
          <w:rFonts w:cs="Akhbar MT" w:hint="eastAsia"/>
          <w:b/>
          <w:bCs/>
          <w:sz w:val="28"/>
          <w:szCs w:val="28"/>
          <w:rtl/>
        </w:rPr>
        <w:t>تكشف</w:t>
      </w:r>
      <w:r w:rsidRPr="006246DF">
        <w:rPr>
          <w:rFonts w:cs="Akhbar MT"/>
          <w:b/>
          <w:bCs/>
          <w:sz w:val="28"/>
          <w:szCs w:val="28"/>
          <w:rtl/>
        </w:rPr>
        <w:t xml:space="preserve"> </w:t>
      </w:r>
      <w:r w:rsidRPr="006246DF">
        <w:rPr>
          <w:rFonts w:cs="Akhbar MT" w:hint="eastAsia"/>
          <w:b/>
          <w:bCs/>
          <w:sz w:val="28"/>
          <w:szCs w:val="28"/>
          <w:rtl/>
        </w:rPr>
        <w:t>عن</w:t>
      </w:r>
      <w:r w:rsidRPr="006246DF">
        <w:rPr>
          <w:rFonts w:cs="Akhbar MT"/>
          <w:b/>
          <w:bCs/>
          <w:sz w:val="28"/>
          <w:szCs w:val="28"/>
          <w:rtl/>
        </w:rPr>
        <w:t xml:space="preserve"> </w:t>
      </w:r>
      <w:r w:rsidRPr="006246DF">
        <w:rPr>
          <w:rFonts w:cs="Akhbar MT" w:hint="eastAsia"/>
          <w:b/>
          <w:bCs/>
          <w:sz w:val="28"/>
          <w:szCs w:val="28"/>
          <w:rtl/>
        </w:rPr>
        <w:t>عروضها</w:t>
      </w:r>
      <w:r w:rsidRPr="006246DF">
        <w:rPr>
          <w:rFonts w:cs="Akhbar MT"/>
          <w:b/>
          <w:bCs/>
          <w:sz w:val="28"/>
          <w:szCs w:val="28"/>
          <w:rtl/>
        </w:rPr>
        <w:t xml:space="preserve"> </w:t>
      </w:r>
      <w:r w:rsidRPr="006246DF">
        <w:rPr>
          <w:rFonts w:cs="Akhbar MT" w:hint="eastAsia"/>
          <w:b/>
          <w:bCs/>
          <w:sz w:val="28"/>
          <w:szCs w:val="28"/>
          <w:rtl/>
        </w:rPr>
        <w:t>لنهاية</w:t>
      </w:r>
      <w:r w:rsidRPr="006246DF">
        <w:rPr>
          <w:rFonts w:cs="Akhbar MT"/>
          <w:b/>
          <w:bCs/>
          <w:sz w:val="28"/>
          <w:szCs w:val="28"/>
          <w:rtl/>
        </w:rPr>
        <w:t xml:space="preserve"> </w:t>
      </w:r>
      <w:r w:rsidRPr="006246DF">
        <w:rPr>
          <w:rFonts w:cs="Akhbar MT" w:hint="eastAsia"/>
          <w:b/>
          <w:bCs/>
          <w:sz w:val="28"/>
          <w:szCs w:val="28"/>
          <w:rtl/>
        </w:rPr>
        <w:t>العام</w:t>
      </w:r>
      <w:r w:rsidRPr="006246DF">
        <w:rPr>
          <w:rFonts w:cs="Akhbar MT"/>
          <w:b/>
          <w:bCs/>
          <w:sz w:val="28"/>
          <w:szCs w:val="28"/>
          <w:rtl/>
        </w:rPr>
        <w:t xml:space="preserve"> </w:t>
      </w:r>
      <w:r w:rsidRPr="006246DF">
        <w:rPr>
          <w:rFonts w:cs="Akhbar MT" w:hint="eastAsia"/>
          <w:b/>
          <w:bCs/>
          <w:sz w:val="28"/>
          <w:szCs w:val="28"/>
          <w:rtl/>
        </w:rPr>
        <w:t>برسوم</w:t>
      </w:r>
      <w:r w:rsidRPr="006246DF">
        <w:rPr>
          <w:rFonts w:cs="Akhbar MT"/>
          <w:b/>
          <w:bCs/>
          <w:sz w:val="28"/>
          <w:szCs w:val="28"/>
          <w:rtl/>
        </w:rPr>
        <w:t xml:space="preserve"> </w:t>
      </w:r>
      <w:r w:rsidRPr="006246DF">
        <w:rPr>
          <w:rFonts w:cs="Akhbar MT" w:hint="eastAsia"/>
          <w:b/>
          <w:bCs/>
          <w:sz w:val="28"/>
          <w:szCs w:val="28"/>
          <w:rtl/>
        </w:rPr>
        <w:t>تمويلية</w:t>
      </w:r>
      <w:r w:rsidRPr="006246DF">
        <w:rPr>
          <w:rFonts w:cs="Akhbar MT"/>
          <w:b/>
          <w:bCs/>
          <w:sz w:val="28"/>
          <w:szCs w:val="28"/>
          <w:rtl/>
        </w:rPr>
        <w:t xml:space="preserve"> </w:t>
      </w:r>
      <w:r w:rsidRPr="006246DF">
        <w:rPr>
          <w:rFonts w:cs="Akhbar MT" w:hint="eastAsia"/>
          <w:b/>
          <w:bCs/>
          <w:sz w:val="28"/>
          <w:szCs w:val="28"/>
          <w:rtl/>
        </w:rPr>
        <w:t>منخفضة</w:t>
      </w:r>
    </w:p>
    <w:p w14:paraId="7F32BF4D" w14:textId="77777777" w:rsidR="006246DF" w:rsidRPr="006246DF" w:rsidRDefault="006246DF" w:rsidP="006246DF">
      <w:pPr>
        <w:bidi/>
        <w:rPr>
          <w:rFonts w:cs="Akhbar MT"/>
          <w:sz w:val="8"/>
          <w:szCs w:val="8"/>
          <w:rtl/>
        </w:rPr>
      </w:pPr>
    </w:p>
    <w:p w14:paraId="58E1EC80" w14:textId="77777777" w:rsidR="006246DF" w:rsidRPr="006246DF" w:rsidRDefault="006246DF" w:rsidP="006246DF">
      <w:pPr>
        <w:bidi/>
        <w:jc w:val="both"/>
        <w:rPr>
          <w:rFonts w:cs="Akhbar MT"/>
          <w:sz w:val="28"/>
          <w:szCs w:val="28"/>
          <w:rtl/>
        </w:rPr>
      </w:pPr>
      <w:r w:rsidRPr="006246DF">
        <w:rPr>
          <w:rFonts w:cs="Akhbar MT" w:hint="eastAsia"/>
          <w:sz w:val="28"/>
          <w:szCs w:val="28"/>
          <w:rtl/>
        </w:rPr>
        <w:t>نوفمبر</w:t>
      </w:r>
      <w:r w:rsidRPr="006246DF">
        <w:rPr>
          <w:rFonts w:cs="Akhbar MT"/>
          <w:sz w:val="28"/>
          <w:szCs w:val="28"/>
          <w:rtl/>
        </w:rPr>
        <w:t xml:space="preserve"> 2021: </w:t>
      </w:r>
      <w:r w:rsidRPr="006246DF">
        <w:rPr>
          <w:rFonts w:cs="Akhbar MT" w:hint="eastAsia"/>
          <w:sz w:val="28"/>
          <w:szCs w:val="28"/>
          <w:rtl/>
        </w:rPr>
        <w:t>كشف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شرك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جبر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جار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كلاء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سيار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كي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ف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مملك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حدث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روضه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مميز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cs"/>
          <w:sz w:val="28"/>
          <w:szCs w:val="28"/>
          <w:rtl/>
        </w:rPr>
        <w:t>لعملائها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الذ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ضم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خيار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مويل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ناسب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لجمي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تملك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سيار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كي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رائعة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حيث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علن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شرك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عاونه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شرك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جبر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لتموي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إطلاق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روض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نها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عا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خيار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مويل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نخفض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فائد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خدم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مزاي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تعددة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حيث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ضم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روض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نها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عا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إمكان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ملك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سيار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كي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دو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دفع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ولى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بدو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رسو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إدار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قبو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موي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حد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دنى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لرواتب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ـ</w:t>
      </w:r>
      <w:r w:rsidRPr="006246DF">
        <w:rPr>
          <w:rFonts w:cs="Akhbar MT"/>
          <w:sz w:val="28"/>
          <w:szCs w:val="28"/>
          <w:rtl/>
        </w:rPr>
        <w:t xml:space="preserve"> 4000 </w:t>
      </w:r>
      <w:r w:rsidRPr="006246DF">
        <w:rPr>
          <w:rFonts w:cs="Akhbar MT" w:hint="cs"/>
          <w:sz w:val="28"/>
          <w:szCs w:val="28"/>
          <w:rtl/>
        </w:rPr>
        <w:t>ريال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قبو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وظف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مؤسس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صغير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المتوسط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برسو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موي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خفض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بدأ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ن</w:t>
      </w:r>
      <w:r w:rsidRPr="006246DF">
        <w:rPr>
          <w:rFonts w:cs="Akhbar MT"/>
          <w:sz w:val="28"/>
          <w:szCs w:val="28"/>
          <w:rtl/>
        </w:rPr>
        <w:t xml:space="preserve"> 4% </w:t>
      </w:r>
      <w:r w:rsidRPr="006246DF">
        <w:rPr>
          <w:rFonts w:cs="Akhbar MT" w:hint="eastAsia"/>
          <w:sz w:val="28"/>
          <w:szCs w:val="28"/>
          <w:rtl/>
        </w:rPr>
        <w:t>م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خيار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إعاد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موي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دفع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أخيرة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ليس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ذلك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ك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شيء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ف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روض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نها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عا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شرك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جبر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cs"/>
          <w:sz w:val="28"/>
          <w:szCs w:val="28"/>
          <w:rtl/>
        </w:rPr>
        <w:t>التجارية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فسوف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يتمت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عملاء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خدم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إلكترون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تميز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م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عد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cs"/>
          <w:sz w:val="28"/>
          <w:szCs w:val="28"/>
          <w:rtl/>
        </w:rPr>
        <w:t>البيع؛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جديد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استمارة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نق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ملكية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طباع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فويض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طباع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خطاب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إخلاء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طرف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طباع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ثيق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أمي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سهول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سرع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إجراء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أمين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سوف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شم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جمي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سيار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سيت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ستلامه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خلا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هذ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cs"/>
          <w:sz w:val="28"/>
          <w:szCs w:val="28"/>
          <w:rtl/>
        </w:rPr>
        <w:t xml:space="preserve">العرض؛ </w:t>
      </w:r>
      <w:r w:rsidRPr="006246DF">
        <w:rPr>
          <w:rFonts w:cs="Akhbar MT" w:hint="eastAsia"/>
          <w:sz w:val="28"/>
          <w:szCs w:val="28"/>
          <w:rtl/>
        </w:rPr>
        <w:t>صيان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جان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مد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ا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كام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ف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حا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د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قطعه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سافة</w:t>
      </w:r>
      <w:r w:rsidRPr="006246DF">
        <w:rPr>
          <w:rFonts w:cs="Akhbar MT"/>
          <w:sz w:val="28"/>
          <w:szCs w:val="28"/>
          <w:rtl/>
        </w:rPr>
        <w:t xml:space="preserve"> 20 </w:t>
      </w:r>
      <w:r w:rsidRPr="006246DF">
        <w:rPr>
          <w:rFonts w:cs="Akhbar MT" w:hint="eastAsia"/>
          <w:sz w:val="28"/>
          <w:szCs w:val="28"/>
          <w:rtl/>
        </w:rPr>
        <w:t>ألف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كيلو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تر</w:t>
      </w:r>
      <w:r w:rsidRPr="006246DF">
        <w:rPr>
          <w:rFonts w:cs="Akhbar MT"/>
          <w:sz w:val="28"/>
          <w:szCs w:val="28"/>
          <w:rtl/>
        </w:rPr>
        <w:t>.</w:t>
      </w:r>
    </w:p>
    <w:p w14:paraId="6E3ACA55" w14:textId="77777777" w:rsidR="006246DF" w:rsidRPr="006246DF" w:rsidRDefault="006246DF" w:rsidP="006246DF">
      <w:pPr>
        <w:bidi/>
        <w:jc w:val="both"/>
        <w:rPr>
          <w:rFonts w:cs="Akhbar MT"/>
          <w:sz w:val="28"/>
          <w:szCs w:val="28"/>
          <w:rtl/>
        </w:rPr>
      </w:pPr>
      <w:r w:rsidRPr="006246DF">
        <w:rPr>
          <w:rFonts w:cs="Akhbar MT" w:hint="eastAsia"/>
          <w:sz w:val="28"/>
          <w:szCs w:val="28"/>
          <w:rtl/>
        </w:rPr>
        <w:t>وع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هذه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عروض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حدث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سيد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ائ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غداد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رئيس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نفيذ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لعملي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شرك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جبر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جار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قائلاً</w:t>
      </w:r>
      <w:r w:rsidRPr="006246DF">
        <w:rPr>
          <w:rFonts w:cs="Akhbar MT"/>
          <w:sz w:val="28"/>
          <w:szCs w:val="28"/>
          <w:rtl/>
        </w:rPr>
        <w:t>: "</w:t>
      </w:r>
      <w:r w:rsidRPr="006246DF">
        <w:rPr>
          <w:rFonts w:cs="Akhbar MT" w:hint="eastAsia"/>
          <w:sz w:val="28"/>
          <w:szCs w:val="28"/>
          <w:rtl/>
        </w:rPr>
        <w:t>نحرص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لى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قدي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فض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خيار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ما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ملائن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تحقيق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رغب</w:t>
      </w:r>
      <w:r w:rsidRPr="006246DF">
        <w:rPr>
          <w:rFonts w:cs="Akhbar MT" w:hint="cs"/>
          <w:sz w:val="28"/>
          <w:szCs w:val="28"/>
          <w:rtl/>
        </w:rPr>
        <w:t>ا</w:t>
      </w:r>
      <w:r w:rsidRPr="006246DF">
        <w:rPr>
          <w:rFonts w:cs="Akhbar MT" w:hint="eastAsia"/>
          <w:sz w:val="28"/>
          <w:szCs w:val="28"/>
          <w:rtl/>
        </w:rPr>
        <w:t>ته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ف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ملك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سيار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كي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ذ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سمع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المكان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مميز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حلياً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عالمياً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فض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قو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دائه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روع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صاميمها؛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ذلك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نقو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اتصال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ستمر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كبرى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جه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مويل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ف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مملك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توفير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فض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خيار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الحلو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مويل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ما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ملائنا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إلى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جانب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عرض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مويل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مميز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حرصن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لى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قدي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خدم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عد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بي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ضم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اق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عرض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نطلق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ثقتن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ف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قدي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فض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خدم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عد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بي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ف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صيان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داخ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راكزنا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توفير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قط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غيار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العديد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خدم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أخرى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نعده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ه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ساس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علاق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ممتد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ملائنا</w:t>
      </w:r>
      <w:r w:rsidRPr="006246DF">
        <w:rPr>
          <w:rFonts w:cs="Akhbar MT"/>
          <w:sz w:val="28"/>
          <w:szCs w:val="28"/>
          <w:rtl/>
        </w:rPr>
        <w:t>".</w:t>
      </w:r>
    </w:p>
    <w:p w14:paraId="1B56040C" w14:textId="62F62A04" w:rsidR="00021A05" w:rsidRPr="006246DF" w:rsidRDefault="006246DF" w:rsidP="006246DF">
      <w:pPr>
        <w:bidi/>
        <w:jc w:val="both"/>
        <w:rPr>
          <w:rFonts w:cs="Akhbar MT"/>
          <w:sz w:val="28"/>
          <w:szCs w:val="28"/>
        </w:rPr>
      </w:pPr>
      <w:r w:rsidRPr="006246DF">
        <w:rPr>
          <w:rFonts w:cs="Akhbar MT" w:hint="eastAsia"/>
          <w:sz w:val="28"/>
          <w:szCs w:val="28"/>
          <w:rtl/>
        </w:rPr>
        <w:t>ورحب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غداد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كاف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عملاء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الزوار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ف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عارض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شرك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جبر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جار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لاطلا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لى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روض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نهاي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عام،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أيضاً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للتعرف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كثر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قرب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لى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سيار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كي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ي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حقق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نجاح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كبير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فض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تمتع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ه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من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أداء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يواكب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التطلع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وتصاميم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ذ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فاصيل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خاصة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تنفرد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به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سيارات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كيا</w:t>
      </w:r>
      <w:r w:rsidRPr="006246DF">
        <w:rPr>
          <w:rFonts w:cs="Akhbar MT"/>
          <w:sz w:val="28"/>
          <w:szCs w:val="28"/>
          <w:rtl/>
        </w:rPr>
        <w:t xml:space="preserve"> </w:t>
      </w:r>
      <w:r w:rsidRPr="006246DF">
        <w:rPr>
          <w:rFonts w:cs="Akhbar MT" w:hint="eastAsia"/>
          <w:sz w:val="28"/>
          <w:szCs w:val="28"/>
          <w:rtl/>
        </w:rPr>
        <w:t>عالمياً</w:t>
      </w:r>
      <w:r w:rsidRPr="006246DF">
        <w:rPr>
          <w:rFonts w:cs="Akhbar MT"/>
          <w:sz w:val="28"/>
          <w:szCs w:val="28"/>
          <w:rtl/>
        </w:rPr>
        <w:t>.</w:t>
      </w:r>
    </w:p>
    <w:p w14:paraId="0F17CEFC" w14:textId="77777777" w:rsidR="00021A05" w:rsidRPr="006246DF" w:rsidRDefault="00021A05" w:rsidP="00021A05">
      <w:pPr>
        <w:bidi/>
        <w:spacing w:after="240"/>
        <w:jc w:val="center"/>
        <w:rPr>
          <w:rFonts w:asciiTheme="minorHAnsi" w:hAnsiTheme="minorHAnsi" w:cs="Akhbar MT"/>
          <w:sz w:val="28"/>
          <w:szCs w:val="28"/>
        </w:rPr>
      </w:pPr>
      <w:r w:rsidRPr="006246DF">
        <w:rPr>
          <w:rFonts w:cs="Akhbar MT"/>
          <w:b/>
          <w:bCs/>
          <w:sz w:val="28"/>
          <w:szCs w:val="28"/>
          <w:rtl/>
          <w:lang w:eastAsia="ko-KR"/>
        </w:rPr>
        <w:t>-انتهى-</w:t>
      </w:r>
    </w:p>
    <w:p w14:paraId="1F6C53D8" w14:textId="77777777" w:rsidR="00021A05" w:rsidRPr="006246DF" w:rsidRDefault="00021A05" w:rsidP="00021A05">
      <w:pPr>
        <w:pStyle w:val="NoSpacing"/>
        <w:bidi/>
        <w:spacing w:line="400" w:lineRule="exact"/>
        <w:jc w:val="both"/>
        <w:rPr>
          <w:rFonts w:cs="Akhbar MT"/>
          <w:color w:val="000000" w:themeColor="text1"/>
          <w:sz w:val="28"/>
          <w:szCs w:val="28"/>
          <w:rtl/>
        </w:rPr>
      </w:pPr>
      <w:r w:rsidRPr="006246DF">
        <w:rPr>
          <w:rFonts w:cs="Akhbar MT" w:hint="cs"/>
          <w:color w:val="000000" w:themeColor="text1"/>
          <w:sz w:val="28"/>
          <w:szCs w:val="28"/>
          <w:rtl/>
        </w:rPr>
        <w:t>للمزيد من المعلومات التحريرية حول شركة الجبر التجارية ومنتجاتها، الرجاء الاتصال مع</w:t>
      </w:r>
    </w:p>
    <w:p w14:paraId="19D94516" w14:textId="77777777" w:rsidR="00021A05" w:rsidRPr="006246DF" w:rsidRDefault="00021A05" w:rsidP="00021A05">
      <w:pPr>
        <w:pStyle w:val="NoSpacing"/>
        <w:bidi/>
        <w:spacing w:line="400" w:lineRule="exact"/>
        <w:jc w:val="both"/>
        <w:rPr>
          <w:rFonts w:cs="Akhbar MT"/>
          <w:color w:val="000000" w:themeColor="text1"/>
          <w:sz w:val="28"/>
          <w:szCs w:val="28"/>
        </w:rPr>
      </w:pPr>
      <w:r w:rsidRPr="006246DF">
        <w:rPr>
          <w:rFonts w:cs="Akhbar MT" w:hint="cs"/>
          <w:b/>
          <w:bCs/>
          <w:color w:val="000000" w:themeColor="text1"/>
          <w:sz w:val="28"/>
          <w:szCs w:val="28"/>
          <w:rtl/>
        </w:rPr>
        <w:t xml:space="preserve">| </w:t>
      </w:r>
      <w:r w:rsidRPr="006246DF">
        <w:rPr>
          <w:rFonts w:cs="Akhbar MT" w:hint="cs"/>
          <w:color w:val="000000" w:themeColor="text1"/>
          <w:sz w:val="28"/>
          <w:szCs w:val="28"/>
          <w:rtl/>
        </w:rPr>
        <w:t>عماد عيسى</w:t>
      </w:r>
    </w:p>
    <w:p w14:paraId="3F3C18A3" w14:textId="77777777" w:rsidR="00021A05" w:rsidRPr="006246DF" w:rsidRDefault="00021A05" w:rsidP="00021A05">
      <w:pPr>
        <w:pStyle w:val="NoSpacing"/>
        <w:bidi/>
        <w:spacing w:line="400" w:lineRule="exact"/>
        <w:jc w:val="both"/>
        <w:rPr>
          <w:rFonts w:cs="Akhbar MT"/>
          <w:color w:val="000000" w:themeColor="text1"/>
          <w:sz w:val="28"/>
          <w:szCs w:val="28"/>
        </w:rPr>
      </w:pPr>
      <w:r w:rsidRPr="006246DF">
        <w:rPr>
          <w:rFonts w:cs="Akhbar MT" w:hint="cs"/>
          <w:color w:val="000000" w:themeColor="text1"/>
          <w:sz w:val="28"/>
          <w:szCs w:val="28"/>
          <w:rtl/>
        </w:rPr>
        <w:t xml:space="preserve">مدير العلاقات الإعلامية | فينومينال للعلاقات العامة | جوال: 0507014323 | الايميل: </w:t>
      </w:r>
      <w:r w:rsidRPr="006246DF">
        <w:rPr>
          <w:rFonts w:cs="Akhbar MT"/>
          <w:color w:val="000000" w:themeColor="text1"/>
          <w:sz w:val="28"/>
          <w:szCs w:val="28"/>
        </w:rPr>
        <w:t>emad@prphenomenal.co</w:t>
      </w:r>
    </w:p>
    <w:p w14:paraId="7F89EF2A" w14:textId="77777777" w:rsidR="00021A05" w:rsidRPr="006246DF" w:rsidRDefault="00021A05" w:rsidP="00021A05">
      <w:pPr>
        <w:pStyle w:val="NoSpacing"/>
        <w:bidi/>
        <w:spacing w:line="400" w:lineRule="exact"/>
        <w:jc w:val="both"/>
        <w:rPr>
          <w:rFonts w:cs="Akhbar MT"/>
          <w:color w:val="000000" w:themeColor="text1"/>
          <w:sz w:val="28"/>
          <w:szCs w:val="28"/>
        </w:rPr>
      </w:pPr>
      <w:r w:rsidRPr="006246DF">
        <w:rPr>
          <w:rFonts w:cs="Akhbar MT" w:hint="cs"/>
          <w:b/>
          <w:bCs/>
          <w:color w:val="000000" w:themeColor="text1"/>
          <w:sz w:val="28"/>
          <w:szCs w:val="28"/>
          <w:rtl/>
        </w:rPr>
        <w:t xml:space="preserve">| </w:t>
      </w:r>
      <w:r w:rsidRPr="006246DF">
        <w:rPr>
          <w:rFonts w:cs="Akhbar MT" w:hint="cs"/>
          <w:color w:val="000000" w:themeColor="text1"/>
          <w:sz w:val="28"/>
          <w:szCs w:val="28"/>
          <w:rtl/>
        </w:rPr>
        <w:t>أحمد خالد</w:t>
      </w:r>
    </w:p>
    <w:p w14:paraId="1408C7C2" w14:textId="0C266303" w:rsidR="00106825" w:rsidRPr="006246DF" w:rsidRDefault="00021A05" w:rsidP="006246DF">
      <w:pPr>
        <w:pStyle w:val="NoSpacing"/>
        <w:bidi/>
        <w:spacing w:line="400" w:lineRule="exact"/>
        <w:jc w:val="both"/>
        <w:rPr>
          <w:rFonts w:cs="Akhbar MT"/>
          <w:color w:val="000000" w:themeColor="text1"/>
          <w:sz w:val="28"/>
          <w:szCs w:val="28"/>
          <w:rtl/>
        </w:rPr>
      </w:pPr>
      <w:r w:rsidRPr="006246DF">
        <w:rPr>
          <w:rFonts w:cs="Akhbar MT" w:hint="cs"/>
          <w:color w:val="000000" w:themeColor="text1"/>
          <w:sz w:val="28"/>
          <w:szCs w:val="28"/>
          <w:rtl/>
        </w:rPr>
        <w:t xml:space="preserve">مدير العلاقات العامة والفعاليات | شركة الجبر التجارية | جوال: 0564971029 | الايميل: </w:t>
      </w:r>
      <w:r w:rsidRPr="006246DF">
        <w:rPr>
          <w:rFonts w:cs="Akhbar MT"/>
          <w:color w:val="000000" w:themeColor="text1"/>
          <w:sz w:val="28"/>
          <w:szCs w:val="28"/>
        </w:rPr>
        <w:t>akhaled@kia-sa.com</w:t>
      </w:r>
    </w:p>
    <w:sectPr w:rsidR="00106825" w:rsidRPr="006246DF" w:rsidSect="00DE5E40">
      <w:headerReference w:type="default" r:id="rId9"/>
      <w:pgSz w:w="11906" w:h="16838" w:code="9"/>
      <w:pgMar w:top="1980" w:right="1440" w:bottom="18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D394F" w14:textId="77777777" w:rsidR="00B61478" w:rsidRDefault="00B61478" w:rsidP="00DE5E40">
      <w:r>
        <w:separator/>
      </w:r>
    </w:p>
  </w:endnote>
  <w:endnote w:type="continuationSeparator" w:id="0">
    <w:p w14:paraId="4DE99F90" w14:textId="77777777" w:rsidR="00B61478" w:rsidRDefault="00B61478" w:rsidP="00DE5E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751EB" w14:textId="77777777" w:rsidR="00B61478" w:rsidRDefault="00B61478" w:rsidP="00DE5E40">
      <w:r>
        <w:separator/>
      </w:r>
    </w:p>
  </w:footnote>
  <w:footnote w:type="continuationSeparator" w:id="0">
    <w:p w14:paraId="7F3512E9" w14:textId="77777777" w:rsidR="00B61478" w:rsidRDefault="00B61478" w:rsidP="00DE5E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D07A" w14:textId="77777777" w:rsidR="00DE5E40" w:rsidRDefault="00DE5E40" w:rsidP="00DE5E4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352F9EF" wp14:editId="514B2CDA">
          <wp:simplePos x="0" y="0"/>
          <wp:positionH relativeFrom="column">
            <wp:posOffset>-914400</wp:posOffset>
          </wp:positionH>
          <wp:positionV relativeFrom="paragraph">
            <wp:posOffset>-447675</wp:posOffset>
          </wp:positionV>
          <wp:extent cx="7556500" cy="10685145"/>
          <wp:effectExtent l="0" t="0" r="6350" b="1905"/>
          <wp:wrapNone/>
          <wp:docPr id="12" name="KIA AlJabr Holding_Letterhead-01.jpg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IA AlJabr Holding_Letterhead-01.jpg" descr="Background pattern&#10;&#10;Description automatically generated with low confidence"/>
                  <pic:cNvPicPr/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00" cy="1068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DA3NLE0NDc1MDVS0lEKTi0uzszPAykwrAUAlQAiSywAAAA="/>
  </w:docVars>
  <w:rsids>
    <w:rsidRoot w:val="00106825"/>
    <w:rsid w:val="00021A05"/>
    <w:rsid w:val="00106825"/>
    <w:rsid w:val="00360737"/>
    <w:rsid w:val="00616001"/>
    <w:rsid w:val="006246DF"/>
    <w:rsid w:val="00707B81"/>
    <w:rsid w:val="00843B1C"/>
    <w:rsid w:val="00B22A82"/>
    <w:rsid w:val="00B61478"/>
    <w:rsid w:val="00BC46F9"/>
    <w:rsid w:val="00C578AF"/>
    <w:rsid w:val="00D03EA7"/>
    <w:rsid w:val="00DE5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7297FA"/>
  <w15:chartTrackingRefBased/>
  <w15:docId w15:val="{26748239-A0CB-4E1D-A0D8-E44644AB4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825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5E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5E40"/>
  </w:style>
  <w:style w:type="paragraph" w:styleId="Footer">
    <w:name w:val="footer"/>
    <w:basedOn w:val="Normal"/>
    <w:link w:val="FooterChar"/>
    <w:uiPriority w:val="99"/>
    <w:unhideWhenUsed/>
    <w:rsid w:val="00DE5E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5E40"/>
  </w:style>
  <w:style w:type="paragraph" w:styleId="NoSpacing">
    <w:name w:val="No Spacing"/>
    <w:uiPriority w:val="1"/>
    <w:qFormat/>
    <w:rsid w:val="00021A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file://localhost/Users/hussein/Desktop/Stationery/KIA%20AlJabr%20Holding_Letterhead-01.jpg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27DC9CE164484DB2084A27F044D41C" ma:contentTypeVersion="4" ma:contentTypeDescription="Create a new document." ma:contentTypeScope="" ma:versionID="56399f46f02f7fe18b8bc4cd63680ab0">
  <xsd:schema xmlns:xsd="http://www.w3.org/2001/XMLSchema" xmlns:xs="http://www.w3.org/2001/XMLSchema" xmlns:p="http://schemas.microsoft.com/office/2006/metadata/properties" xmlns:ns3="7ac4ea39-dfbe-47ab-98a5-88bd46f88b66" targetNamespace="http://schemas.microsoft.com/office/2006/metadata/properties" ma:root="true" ma:fieldsID="bf2f30fd380bbed11116b479526c61f6" ns3:_="">
    <xsd:import namespace="7ac4ea39-dfbe-47ab-98a5-88bd46f88b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c4ea39-dfbe-47ab-98a5-88bd46f88b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958C38-CA2B-4394-8FB5-0CB7C7DCBF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6E87E0-786F-4F5B-9F19-D1D6ED1ED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c4ea39-dfbe-47ab-98a5-88bd46f88b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058D81-4FE5-47FA-B964-4612EC216B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2</Words>
  <Characters>1836</Characters>
  <Application>Microsoft Office Word</Application>
  <DocSecurity>0</DocSecurity>
  <Lines>15</Lines>
  <Paragraphs>4</Paragraphs>
  <ScaleCrop>false</ScaleCrop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Mohammed Khaled</dc:creator>
  <cp:keywords/>
  <dc:description/>
  <cp:lastModifiedBy>emad nasser</cp:lastModifiedBy>
  <cp:revision>2</cp:revision>
  <dcterms:created xsi:type="dcterms:W3CDTF">2021-11-18T09:33:00Z</dcterms:created>
  <dcterms:modified xsi:type="dcterms:W3CDTF">2021-11-18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27DC9CE164484DB2084A27F044D41C</vt:lpwstr>
  </property>
</Properties>
</file>